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AE3" w:rsidRDefault="00641FDF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05842</wp:posOffset>
                </wp:positionH>
                <wp:positionV relativeFrom="paragraph">
                  <wp:posOffset>9049642</wp:posOffset>
                </wp:positionV>
                <wp:extent cx="5194570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457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www.</w:t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hyperlink r:id="rId9" w:history="1">
                              <w:r w:rsidR="00641FDF" w:rsidRPr="00641FDF">
                                <w:rPr>
                                  <w:rStyle w:val="Hyperlink"/>
                                  <w:rFonts w:ascii="ITC Bookman" w:hAnsi="ITC Bookman" w:cs="Arial"/>
                                  <w:b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info@custercountylibrary.org</w:t>
                              </w:r>
                            </w:hyperlink>
                            <w:r w:rsidR="00641FDF" w:rsidRPr="00641FDF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8.55pt;margin-top:712.55pt;width:409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QeItwIAAMA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www.</w:t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     </w:t>
                      </w:r>
                      <w:hyperlink r:id="rId10" w:history="1">
                        <w:r w:rsidR="00641FDF" w:rsidRPr="00641FDF">
                          <w:rPr>
                            <w:rStyle w:val="Hyperlink"/>
                            <w:rFonts w:ascii="ITC Bookman" w:hAnsi="ITC Bookman" w:cs="Arial"/>
                            <w:b/>
                            <w:color w:val="auto"/>
                            <w:sz w:val="16"/>
                            <w:szCs w:val="16"/>
                            <w:u w:val="none"/>
                          </w:rPr>
                          <w:t>info@custercountylibrary.org</w:t>
                        </w:r>
                      </w:hyperlink>
                      <w:r w:rsidR="00641FDF" w:rsidRPr="00641FDF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516EF">
        <w:rPr>
          <w:noProof/>
        </w:rPr>
        <w:drawing>
          <wp:inline distT="0" distB="0" distL="0" distR="0" wp14:anchorId="3E905AEC" wp14:editId="42FCEAFF">
            <wp:extent cx="7156252" cy="9630383"/>
            <wp:effectExtent l="0" t="0" r="6985" b="9525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4245" cy="9641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="00190BFF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1210310</wp:posOffset>
                </wp:positionV>
                <wp:extent cx="5694045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:rsidR="00BE66D3" w:rsidRPr="0066383B" w:rsidRDefault="00710CC1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WEDNESDAY, </w:t>
                            </w:r>
                            <w:r w:rsidR="00A512B2">
                              <w:rPr>
                                <w:rFonts w:cstheme="minorHAnsi"/>
                                <w:b/>
                              </w:rPr>
                              <w:t>APRIL 17</w:t>
                            </w:r>
                            <w:r w:rsidR="008A25BE">
                              <w:rPr>
                                <w:rFonts w:cstheme="minorHAnsi"/>
                                <w:b/>
                              </w:rPr>
                              <w:t>,</w:t>
                            </w:r>
                            <w:r w:rsidR="00BC5990">
                              <w:rPr>
                                <w:rFonts w:cstheme="minorHAnsi"/>
                                <w:b/>
                              </w:rPr>
                              <w:t xml:space="preserve"> 2024</w:t>
                            </w:r>
                          </w:p>
                          <w:p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 w:rsidR="0039337C">
                              <w:rPr>
                                <w:rFonts w:cstheme="minorHAnsi"/>
                                <w:b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0</w:t>
                            </w:r>
                            <w:r w:rsidR="00353DFD">
                              <w:rPr>
                                <w:rFonts w:cstheme="minorHAnsi"/>
                                <w:b/>
                              </w:rPr>
                              <w:t>0 P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.M. AT </w:t>
                            </w:r>
                            <w:r w:rsidR="00CE714E">
                              <w:rPr>
                                <w:rFonts w:cstheme="minorHAnsi"/>
                                <w:b/>
                              </w:rPr>
                              <w:t xml:space="preserve">THE </w:t>
                            </w:r>
                            <w:r w:rsidR="008930CA">
                              <w:rPr>
                                <w:rFonts w:cstheme="minorHAnsi"/>
                                <w:b/>
                              </w:rPr>
                              <w:t>CUSTER COUNTY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 LIBRARY</w:t>
                            </w:r>
                          </w:p>
                          <w:p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5F367A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724273" w:rsidRPr="0066383B" w:rsidRDefault="0072427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:rsidR="0003279C" w:rsidRPr="00767E3D" w:rsidRDefault="00A512B2" w:rsidP="00767E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arch 20th</w:t>
                            </w:r>
                            <w:r w:rsidR="005D7564" w:rsidRPr="00767E3D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277C66" w:rsidRPr="00767E3D">
                              <w:rPr>
                                <w:rFonts w:cstheme="minorHAnsi"/>
                              </w:rPr>
                              <w:t>Board Minutes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66383B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:rsidR="00267CD6" w:rsidRPr="00197B46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197B4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20,314.62</w:t>
                            </w:r>
                            <w:r w:rsidR="00B548CF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93818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as of </w:t>
                            </w:r>
                            <w:r w:rsidR="00197B4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pril 15</w:t>
                            </w:r>
                            <w:r w:rsidR="00197B4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197B4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5D7564" w:rsidRPr="00197B46" w:rsidRDefault="0019431B" w:rsidP="00197B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197B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197B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717E47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alance $</w:t>
                            </w:r>
                            <w:r w:rsidR="00197B4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4,364.48</w:t>
                            </w:r>
                            <w:r w:rsidR="00277C6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425B8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as of </w:t>
                            </w:r>
                            <w:r w:rsidR="00197B4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March 31</w:t>
                            </w:r>
                            <w:r w:rsidR="00197B4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 xml:space="preserve">st  </w:t>
                            </w:r>
                            <w:r w:rsidR="00197B46" w:rsidRPr="00197B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21.56% of budget </w:t>
                            </w:r>
                          </w:p>
                          <w:p w:rsidR="006113E1" w:rsidRDefault="00771647" w:rsidP="00771647">
                            <w:pPr>
                              <w:spacing w:after="0" w:line="240" w:lineRule="auto"/>
                              <w:ind w:left="2880"/>
                              <w:rPr>
                                <w:rFonts w:cstheme="minorHAnsi"/>
                                <w:iCs/>
                              </w:rPr>
                            </w:pPr>
                            <w:r w:rsidRPr="00A512B2">
                              <w:rPr>
                                <w:rFonts w:cstheme="minorHAnsi"/>
                                <w:iCs/>
                                <w:highlight w:val="yellow"/>
                              </w:rPr>
                              <w:t xml:space="preserve">               </w:t>
                            </w:r>
                          </w:p>
                          <w:p w:rsidR="00771647" w:rsidRPr="00771647" w:rsidRDefault="00771647" w:rsidP="00771647">
                            <w:pPr>
                              <w:spacing w:after="0" w:line="240" w:lineRule="auto"/>
                              <w:ind w:left="2880"/>
                              <w:rPr>
                                <w:rFonts w:cstheme="minorHAnsi"/>
                                <w:iCs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:rsidR="00AE6916" w:rsidRPr="007253F8" w:rsidRDefault="007253F8" w:rsidP="00AE69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7253F8">
                              <w:rPr>
                                <w:rFonts w:cstheme="minorHAnsi"/>
                              </w:rPr>
                              <w:t xml:space="preserve">Director </w:t>
                            </w:r>
                            <w:r w:rsidR="005D7564" w:rsidRPr="007253F8">
                              <w:rPr>
                                <w:rFonts w:cstheme="minorHAnsi"/>
                              </w:rPr>
                              <w:t>Meeting Update</w:t>
                            </w:r>
                          </w:p>
                          <w:p w:rsidR="007253F8" w:rsidRDefault="00A512B2" w:rsidP="00AE69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Legislative Update</w:t>
                            </w:r>
                          </w:p>
                          <w:p w:rsidR="00C57FDD" w:rsidRPr="007253F8" w:rsidRDefault="00A512B2" w:rsidP="00AE69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rogramming Update</w:t>
                            </w:r>
                          </w:p>
                          <w:p w:rsidR="00277C66" w:rsidRPr="0039337C" w:rsidRDefault="00277C66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8A25BE" w:rsidRPr="006113E1" w:rsidRDefault="00E1472E" w:rsidP="006113E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OLD</w:t>
                            </w: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 xml:space="preserve"> BUSINESS:</w:t>
                            </w:r>
                          </w:p>
                          <w:p w:rsidR="00A512B2" w:rsidRPr="00A512B2" w:rsidRDefault="00A512B2" w:rsidP="00A512B2">
                            <w:pPr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4567F">
                              <w:rPr>
                                <w:rFonts w:cstheme="minorHAnsi"/>
                              </w:rPr>
                              <w:t>Marketing Plan- SWOT Analysis</w:t>
                            </w:r>
                          </w:p>
                          <w:p w:rsidR="008A25BE" w:rsidRDefault="008A25BE" w:rsidP="00E1472E">
                            <w:pPr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113E1">
                              <w:rPr>
                                <w:rFonts w:cstheme="minorHAnsi"/>
                              </w:rPr>
                              <w:t xml:space="preserve">Circulation </w:t>
                            </w:r>
                            <w:r w:rsidR="00C54AF0" w:rsidRPr="006113E1">
                              <w:rPr>
                                <w:rFonts w:cstheme="minorHAnsi"/>
                              </w:rPr>
                              <w:t>Policy</w:t>
                            </w:r>
                            <w:r w:rsidRPr="006113E1">
                              <w:rPr>
                                <w:rFonts w:cstheme="minorHAnsi"/>
                              </w:rPr>
                              <w:t xml:space="preserve"> and Patron Types Rules</w:t>
                            </w:r>
                          </w:p>
                          <w:p w:rsidR="006113E1" w:rsidRDefault="00767E3D" w:rsidP="006113E1">
                            <w:pPr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Library Closure Procedure</w:t>
                            </w:r>
                            <w:r w:rsidR="00C57FDD">
                              <w:rPr>
                                <w:rFonts w:cstheme="minorHAnsi"/>
                              </w:rPr>
                              <w:t>- Tabled</w:t>
                            </w:r>
                          </w:p>
                          <w:p w:rsidR="0064567F" w:rsidRPr="00D87B20" w:rsidRDefault="0064567F" w:rsidP="0064567F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highlight w:val="yellow"/>
                              </w:rPr>
                            </w:pPr>
                          </w:p>
                          <w:p w:rsidR="00AE6916" w:rsidRPr="00AE6916" w:rsidRDefault="00AE6916" w:rsidP="00AE691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:rsidR="0064567F" w:rsidRPr="0064567F" w:rsidRDefault="0064567F" w:rsidP="00BB01AB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4567F">
                              <w:rPr>
                                <w:rFonts w:cstheme="minorHAnsi"/>
                              </w:rPr>
                              <w:t xml:space="preserve">Hermosa Building </w:t>
                            </w:r>
                            <w:r w:rsidR="00C54AF0">
                              <w:rPr>
                                <w:rFonts w:cstheme="minorHAnsi"/>
                              </w:rPr>
                              <w:t>In</w:t>
                            </w:r>
                            <w:r w:rsidR="00C54AF0" w:rsidRPr="0064567F">
                              <w:rPr>
                                <w:rFonts w:cstheme="minorHAnsi"/>
                              </w:rPr>
                              <w:t>it</w:t>
                            </w:r>
                            <w:r w:rsidR="00C54AF0">
                              <w:rPr>
                                <w:rFonts w:cstheme="minorHAnsi"/>
                              </w:rPr>
                              <w:t>i</w:t>
                            </w:r>
                            <w:r w:rsidR="00C54AF0" w:rsidRPr="0064567F">
                              <w:rPr>
                                <w:rFonts w:cstheme="minorHAnsi"/>
                              </w:rPr>
                              <w:t>ative</w:t>
                            </w:r>
                            <w:r w:rsidRPr="0064567F">
                              <w:rPr>
                                <w:rFonts w:cstheme="minorHAnsi"/>
                              </w:rPr>
                              <w:t xml:space="preserve"> Update</w:t>
                            </w:r>
                          </w:p>
                          <w:p w:rsidR="00E37184" w:rsidRPr="008A25BE" w:rsidRDefault="00E37184" w:rsidP="00E37184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444657" w:rsidRPr="00444657" w:rsidRDefault="00B548CF" w:rsidP="00444657">
                            <w:pPr>
                              <w:spacing w:after="0" w:line="240" w:lineRule="auto"/>
                              <w:ind w:left="90" w:hanging="9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</w:t>
                            </w:r>
                          </w:p>
                          <w:p w:rsidR="00767E3D" w:rsidRDefault="00767E3D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Life Writing Workshop- Poetry Apr 20</w:t>
                            </w:r>
                            <w:r w:rsidRPr="00767E3D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1pm</w:t>
                            </w:r>
                          </w:p>
                          <w:p w:rsidR="0064567F" w:rsidRDefault="0064567F" w:rsidP="0089779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Mini- Conference @ Rapid City Public Library- Apr 22</w:t>
                            </w:r>
                            <w:r w:rsidRPr="0064567F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C57FDD" w:rsidRDefault="00C57FDD" w:rsidP="00C57FD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Volunteer Appreciation Luncheon- Apr 24</w:t>
                            </w:r>
                            <w:r w:rsidRPr="00C57FDD"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  <w:vertAlign w:val="superscript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11am</w:t>
                            </w:r>
                          </w:p>
                          <w:p w:rsidR="00A512B2" w:rsidRPr="00C57FDD" w:rsidRDefault="00A512B2" w:rsidP="00C57FD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Updates for Hermosa </w:t>
                            </w:r>
                          </w:p>
                          <w:p w:rsidR="00BC5990" w:rsidRDefault="00BC5990" w:rsidP="0089779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:rsidR="00502BA4" w:rsidRPr="0066383B" w:rsidRDefault="00A512B2" w:rsidP="00DB2DD2">
                            <w:pPr>
                              <w:spacing w:after="0" w:line="240" w:lineRule="auto"/>
                              <w:ind w:firstLine="45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ay</w:t>
                            </w:r>
                            <w:r w:rsidR="00767E3D">
                              <w:rPr>
                                <w:rFonts w:cstheme="minorHAnsi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</w:rPr>
                              <w:t>15th</w:t>
                            </w:r>
                            <w:r w:rsidR="005D7564">
                              <w:rPr>
                                <w:rFonts w:cstheme="minorHAnsi"/>
                              </w:rPr>
                              <w:t>, 2024</w:t>
                            </w:r>
                            <w:r>
                              <w:rPr>
                                <w:rFonts w:cstheme="minorHAnsi"/>
                              </w:rPr>
                              <w:t xml:space="preserve"> in Hermosa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47.4pt;margin-top:95.3pt;width:448.3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" filled="f" stroked="f">
                <v:textbox>
                  <w:txbxContent>
                    <w:p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:rsidR="00BE66D3" w:rsidRPr="0066383B" w:rsidRDefault="00710CC1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WEDNESDAY, </w:t>
                      </w:r>
                      <w:r w:rsidR="00A512B2">
                        <w:rPr>
                          <w:rFonts w:cstheme="minorHAnsi"/>
                          <w:b/>
                        </w:rPr>
                        <w:t>APRIL 17</w:t>
                      </w:r>
                      <w:r w:rsidR="008A25BE">
                        <w:rPr>
                          <w:rFonts w:cstheme="minorHAnsi"/>
                          <w:b/>
                        </w:rPr>
                        <w:t>,</w:t>
                      </w:r>
                      <w:r w:rsidR="00BC5990">
                        <w:rPr>
                          <w:rFonts w:cstheme="minorHAnsi"/>
                          <w:b/>
                        </w:rPr>
                        <w:t xml:space="preserve"> 2024</w:t>
                      </w:r>
                    </w:p>
                    <w:p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</w:t>
                      </w:r>
                      <w:r w:rsidR="0039337C">
                        <w:rPr>
                          <w:rFonts w:cstheme="minorHAnsi"/>
                          <w:b/>
                        </w:rPr>
                        <w:t>:</w:t>
                      </w:r>
                      <w:r>
                        <w:rPr>
                          <w:rFonts w:cstheme="minorHAnsi"/>
                          <w:b/>
                        </w:rPr>
                        <w:t>0</w:t>
                      </w:r>
                      <w:r w:rsidR="00353DFD">
                        <w:rPr>
                          <w:rFonts w:cstheme="minorHAnsi"/>
                          <w:b/>
                        </w:rPr>
                        <w:t>0 P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.M. AT </w:t>
                      </w:r>
                      <w:r w:rsidR="00CE714E">
                        <w:rPr>
                          <w:rFonts w:cstheme="minorHAnsi"/>
                          <w:b/>
                        </w:rPr>
                        <w:t xml:space="preserve">THE </w:t>
                      </w:r>
                      <w:r w:rsidR="008930CA">
                        <w:rPr>
                          <w:rFonts w:cstheme="minorHAnsi"/>
                          <w:b/>
                        </w:rPr>
                        <w:t>CUSTER COUNTY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 LIBRARY</w:t>
                      </w:r>
                    </w:p>
                    <w:p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5F367A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:rsidR="00484C03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724273" w:rsidRPr="0066383B" w:rsidRDefault="0072427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:rsidR="0003279C" w:rsidRPr="00767E3D" w:rsidRDefault="00A512B2" w:rsidP="00767E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arch 20th</w:t>
                      </w:r>
                      <w:r w:rsidR="005D7564" w:rsidRPr="00767E3D">
                        <w:rPr>
                          <w:rFonts w:cstheme="minorHAnsi"/>
                        </w:rPr>
                        <w:t xml:space="preserve"> </w:t>
                      </w:r>
                      <w:r w:rsidR="00277C66" w:rsidRPr="00767E3D">
                        <w:rPr>
                          <w:rFonts w:cstheme="minorHAnsi"/>
                        </w:rPr>
                        <w:t>Board Minutes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66383B">
                        <w:rPr>
                          <w:rFonts w:cstheme="minorHAnsi"/>
                        </w:rPr>
                        <w:t>:</w:t>
                      </w:r>
                    </w:p>
                    <w:p w:rsidR="00267CD6" w:rsidRPr="00197B46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197B4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20,314.62</w:t>
                      </w:r>
                      <w:r w:rsidR="00B548CF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393818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as of </w:t>
                      </w:r>
                      <w:r w:rsidR="00197B4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pril 15</w:t>
                      </w:r>
                      <w:r w:rsidR="00197B4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197B4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:rsidR="005D7564" w:rsidRPr="00197B46" w:rsidRDefault="0019431B" w:rsidP="00197B4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197B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197B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717E47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alance $</w:t>
                      </w:r>
                      <w:r w:rsidR="00197B4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44,364.48</w:t>
                      </w:r>
                      <w:r w:rsidR="00277C6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4425B8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as of </w:t>
                      </w:r>
                      <w:r w:rsidR="00197B4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March 31</w:t>
                      </w:r>
                      <w:r w:rsidR="00197B4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 xml:space="preserve">st  </w:t>
                      </w:r>
                      <w:r w:rsidR="00197B46" w:rsidRPr="00197B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21.56% of budget </w:t>
                      </w:r>
                    </w:p>
                    <w:p w:rsidR="006113E1" w:rsidRDefault="00771647" w:rsidP="00771647">
                      <w:pPr>
                        <w:spacing w:after="0" w:line="240" w:lineRule="auto"/>
                        <w:ind w:left="2880"/>
                        <w:rPr>
                          <w:rFonts w:cstheme="minorHAnsi"/>
                          <w:iCs/>
                        </w:rPr>
                      </w:pPr>
                      <w:r w:rsidRPr="00A512B2">
                        <w:rPr>
                          <w:rFonts w:cstheme="minorHAnsi"/>
                          <w:iCs/>
                          <w:highlight w:val="yellow"/>
                        </w:rPr>
                        <w:t xml:space="preserve">               </w:t>
                      </w:r>
                    </w:p>
                    <w:p w:rsidR="00771647" w:rsidRPr="00771647" w:rsidRDefault="00771647" w:rsidP="00771647">
                      <w:pPr>
                        <w:spacing w:after="0" w:line="240" w:lineRule="auto"/>
                        <w:ind w:left="2880"/>
                        <w:rPr>
                          <w:rFonts w:cstheme="minorHAnsi"/>
                          <w:iCs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:rsidR="00AE6916" w:rsidRPr="007253F8" w:rsidRDefault="007253F8" w:rsidP="00AE69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7253F8">
                        <w:rPr>
                          <w:rFonts w:cstheme="minorHAnsi"/>
                        </w:rPr>
                        <w:t xml:space="preserve">Director </w:t>
                      </w:r>
                      <w:r w:rsidR="005D7564" w:rsidRPr="007253F8">
                        <w:rPr>
                          <w:rFonts w:cstheme="minorHAnsi"/>
                        </w:rPr>
                        <w:t>Meeting Update</w:t>
                      </w:r>
                    </w:p>
                    <w:p w:rsidR="007253F8" w:rsidRDefault="00A512B2" w:rsidP="00AE69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Legislative Update</w:t>
                      </w:r>
                    </w:p>
                    <w:p w:rsidR="00C57FDD" w:rsidRPr="007253F8" w:rsidRDefault="00A512B2" w:rsidP="00AE69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Programming Update</w:t>
                      </w:r>
                    </w:p>
                    <w:p w:rsidR="00277C66" w:rsidRPr="0039337C" w:rsidRDefault="00277C66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8A25BE" w:rsidRPr="006113E1" w:rsidRDefault="00E1472E" w:rsidP="006113E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OLD</w:t>
                      </w: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 xml:space="preserve"> BUSINESS:</w:t>
                      </w:r>
                    </w:p>
                    <w:p w:rsidR="00A512B2" w:rsidRPr="00A512B2" w:rsidRDefault="00A512B2" w:rsidP="00A512B2">
                      <w:pPr>
                        <w:numPr>
                          <w:ilvl w:val="0"/>
                          <w:numId w:val="15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4567F">
                        <w:rPr>
                          <w:rFonts w:cstheme="minorHAnsi"/>
                        </w:rPr>
                        <w:t>Marketing Plan- SWOT Analysis</w:t>
                      </w:r>
                    </w:p>
                    <w:p w:rsidR="008A25BE" w:rsidRDefault="008A25BE" w:rsidP="00E1472E">
                      <w:pPr>
                        <w:numPr>
                          <w:ilvl w:val="0"/>
                          <w:numId w:val="15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113E1">
                        <w:rPr>
                          <w:rFonts w:cstheme="minorHAnsi"/>
                        </w:rPr>
                        <w:t xml:space="preserve">Circulation </w:t>
                      </w:r>
                      <w:r w:rsidR="00C54AF0" w:rsidRPr="006113E1">
                        <w:rPr>
                          <w:rFonts w:cstheme="minorHAnsi"/>
                        </w:rPr>
                        <w:t>Policy</w:t>
                      </w:r>
                      <w:r w:rsidRPr="006113E1">
                        <w:rPr>
                          <w:rFonts w:cstheme="minorHAnsi"/>
                        </w:rPr>
                        <w:t xml:space="preserve"> and Patron Types Rules</w:t>
                      </w:r>
                    </w:p>
                    <w:p w:rsidR="006113E1" w:rsidRDefault="00767E3D" w:rsidP="006113E1">
                      <w:pPr>
                        <w:numPr>
                          <w:ilvl w:val="0"/>
                          <w:numId w:val="15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Library Closure Procedure</w:t>
                      </w:r>
                      <w:r w:rsidR="00C57FDD">
                        <w:rPr>
                          <w:rFonts w:cstheme="minorHAnsi"/>
                        </w:rPr>
                        <w:t>- Tabled</w:t>
                      </w:r>
                    </w:p>
                    <w:p w:rsidR="0064567F" w:rsidRPr="00D87B20" w:rsidRDefault="0064567F" w:rsidP="0064567F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highlight w:val="yellow"/>
                        </w:rPr>
                      </w:pPr>
                    </w:p>
                    <w:p w:rsidR="00AE6916" w:rsidRPr="00AE6916" w:rsidRDefault="00AE6916" w:rsidP="00AE691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:rsidR="0064567F" w:rsidRPr="0064567F" w:rsidRDefault="0064567F" w:rsidP="00BB01AB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4567F">
                        <w:rPr>
                          <w:rFonts w:cstheme="minorHAnsi"/>
                        </w:rPr>
                        <w:t xml:space="preserve">Hermosa Building </w:t>
                      </w:r>
                      <w:r w:rsidR="00C54AF0">
                        <w:rPr>
                          <w:rFonts w:cstheme="minorHAnsi"/>
                        </w:rPr>
                        <w:t>In</w:t>
                      </w:r>
                      <w:r w:rsidR="00C54AF0" w:rsidRPr="0064567F">
                        <w:rPr>
                          <w:rFonts w:cstheme="minorHAnsi"/>
                        </w:rPr>
                        <w:t>it</w:t>
                      </w:r>
                      <w:r w:rsidR="00C54AF0">
                        <w:rPr>
                          <w:rFonts w:cstheme="minorHAnsi"/>
                        </w:rPr>
                        <w:t>i</w:t>
                      </w:r>
                      <w:r w:rsidR="00C54AF0" w:rsidRPr="0064567F">
                        <w:rPr>
                          <w:rFonts w:cstheme="minorHAnsi"/>
                        </w:rPr>
                        <w:t>ative</w:t>
                      </w:r>
                      <w:r w:rsidRPr="0064567F">
                        <w:rPr>
                          <w:rFonts w:cstheme="minorHAnsi"/>
                        </w:rPr>
                        <w:t xml:space="preserve"> Update</w:t>
                      </w:r>
                    </w:p>
                    <w:p w:rsidR="00E37184" w:rsidRPr="008A25BE" w:rsidRDefault="00E37184" w:rsidP="00E37184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444657" w:rsidRPr="00444657" w:rsidRDefault="00B548CF" w:rsidP="00444657">
                      <w:pPr>
                        <w:spacing w:after="0" w:line="240" w:lineRule="auto"/>
                        <w:ind w:left="90" w:hanging="90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u w:val="single"/>
                        </w:rPr>
                        <w:t>ANNOUNCEMENTS</w:t>
                      </w:r>
                    </w:p>
                    <w:p w:rsidR="00767E3D" w:rsidRDefault="00767E3D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Life Writing Workshop- Poetry Apr 20</w:t>
                      </w:r>
                      <w:r w:rsidRPr="00767E3D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1pm</w:t>
                      </w:r>
                    </w:p>
                    <w:p w:rsidR="0064567F" w:rsidRDefault="0064567F" w:rsidP="0089779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Mini- Conference @ Rapid City Public Library- Apr 22</w:t>
                      </w:r>
                      <w:r w:rsidRPr="0064567F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nd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:rsidR="00C57FDD" w:rsidRDefault="00C57FDD" w:rsidP="00C57FD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>Volunteer Appreciation Luncheon- Apr 24</w:t>
                      </w:r>
                      <w:r w:rsidRPr="00C57FDD"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cstheme="minorHAnsi"/>
                          <w:sz w:val="22"/>
                          <w:szCs w:val="22"/>
                          <w:vertAlign w:val="superscript"/>
                        </w:rPr>
                        <w:t xml:space="preserve"> </w:t>
                      </w:r>
                      <w:r>
                        <w:rPr>
                          <w:rFonts w:cstheme="minorHAnsi"/>
                          <w:sz w:val="22"/>
                          <w:szCs w:val="22"/>
                        </w:rPr>
                        <w:t>11am</w:t>
                      </w:r>
                    </w:p>
                    <w:p w:rsidR="00A512B2" w:rsidRPr="00C57FDD" w:rsidRDefault="00A512B2" w:rsidP="00C57FD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sz w:val="22"/>
                          <w:szCs w:val="22"/>
                        </w:rPr>
                        <w:t xml:space="preserve">Updates for Hermosa </w:t>
                      </w:r>
                    </w:p>
                    <w:p w:rsidR="00BC5990" w:rsidRDefault="00BC5990" w:rsidP="00897796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:rsidR="00502BA4" w:rsidRPr="0066383B" w:rsidRDefault="00A512B2" w:rsidP="00DB2DD2">
                      <w:pPr>
                        <w:spacing w:after="0" w:line="240" w:lineRule="auto"/>
                        <w:ind w:firstLine="45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ay</w:t>
                      </w:r>
                      <w:r w:rsidR="00767E3D">
                        <w:rPr>
                          <w:rFonts w:cstheme="minorHAnsi"/>
                        </w:rPr>
                        <w:t xml:space="preserve"> </w:t>
                      </w:r>
                      <w:r>
                        <w:rPr>
                          <w:rFonts w:cstheme="minorHAnsi"/>
                        </w:rPr>
                        <w:t>15th</w:t>
                      </w:r>
                      <w:r w:rsidR="005D7564">
                        <w:rPr>
                          <w:rFonts w:cstheme="minorHAnsi"/>
                        </w:rPr>
                        <w:t>, 2024</w:t>
                      </w:r>
                      <w:r>
                        <w:rPr>
                          <w:rFonts w:cstheme="minorHAnsi"/>
                        </w:rPr>
                        <w:t xml:space="preserve"> in Hermosa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AD6AE3" w:rsidSect="00E67129"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A5801"/>
    <w:multiLevelType w:val="hybridMultilevel"/>
    <w:tmpl w:val="F3361B0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E33FA"/>
    <w:multiLevelType w:val="hybridMultilevel"/>
    <w:tmpl w:val="EA8C8436"/>
    <w:lvl w:ilvl="0" w:tplc="AEB62544">
      <w:numFmt w:val="bullet"/>
      <w:lvlText w:val=""/>
      <w:lvlJc w:val="left"/>
      <w:pPr>
        <w:ind w:left="39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B3A5F"/>
    <w:multiLevelType w:val="hybridMultilevel"/>
    <w:tmpl w:val="39C6ED34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11F7C"/>
    <w:multiLevelType w:val="hybridMultilevel"/>
    <w:tmpl w:val="1712959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B58C9"/>
    <w:multiLevelType w:val="hybridMultilevel"/>
    <w:tmpl w:val="C3B221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932B0"/>
    <w:multiLevelType w:val="hybridMultilevel"/>
    <w:tmpl w:val="A5FC68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DE4512"/>
    <w:multiLevelType w:val="hybridMultilevel"/>
    <w:tmpl w:val="F37EF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086137"/>
    <w:multiLevelType w:val="hybridMultilevel"/>
    <w:tmpl w:val="824E65D6"/>
    <w:lvl w:ilvl="0" w:tplc="93722366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3"/>
  </w:num>
  <w:num w:numId="4">
    <w:abstractNumId w:val="2"/>
  </w:num>
  <w:num w:numId="5">
    <w:abstractNumId w:val="10"/>
  </w:num>
  <w:num w:numId="6">
    <w:abstractNumId w:val="14"/>
  </w:num>
  <w:num w:numId="7">
    <w:abstractNumId w:val="8"/>
  </w:num>
  <w:num w:numId="8">
    <w:abstractNumId w:val="16"/>
  </w:num>
  <w:num w:numId="9">
    <w:abstractNumId w:val="3"/>
  </w:num>
  <w:num w:numId="10">
    <w:abstractNumId w:val="7"/>
  </w:num>
  <w:num w:numId="11">
    <w:abstractNumId w:val="1"/>
  </w:num>
  <w:num w:numId="12">
    <w:abstractNumId w:val="9"/>
  </w:num>
  <w:num w:numId="13">
    <w:abstractNumId w:val="17"/>
  </w:num>
  <w:num w:numId="14">
    <w:abstractNumId w:val="12"/>
  </w:num>
  <w:num w:numId="15">
    <w:abstractNumId w:val="4"/>
  </w:num>
  <w:num w:numId="16">
    <w:abstractNumId w:val="15"/>
  </w:num>
  <w:num w:numId="17">
    <w:abstractNumId w:val="1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oNotDisplayPageBoundaries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166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10117"/>
    <w:rsid w:val="000149B3"/>
    <w:rsid w:val="00014C81"/>
    <w:rsid w:val="00021671"/>
    <w:rsid w:val="00023EB8"/>
    <w:rsid w:val="0003279C"/>
    <w:rsid w:val="00040B5D"/>
    <w:rsid w:val="00045F74"/>
    <w:rsid w:val="000516EF"/>
    <w:rsid w:val="000551B0"/>
    <w:rsid w:val="00067BA2"/>
    <w:rsid w:val="000733DD"/>
    <w:rsid w:val="00073753"/>
    <w:rsid w:val="00075A72"/>
    <w:rsid w:val="00076928"/>
    <w:rsid w:val="000806E3"/>
    <w:rsid w:val="00085AD9"/>
    <w:rsid w:val="00090F6E"/>
    <w:rsid w:val="00093D75"/>
    <w:rsid w:val="000959DC"/>
    <w:rsid w:val="000959EF"/>
    <w:rsid w:val="000A3AF9"/>
    <w:rsid w:val="000A48F9"/>
    <w:rsid w:val="000C4539"/>
    <w:rsid w:val="000C6EFA"/>
    <w:rsid w:val="000D08DF"/>
    <w:rsid w:val="000F2C6C"/>
    <w:rsid w:val="000F42EB"/>
    <w:rsid w:val="00101885"/>
    <w:rsid w:val="00102D6F"/>
    <w:rsid w:val="00136E8D"/>
    <w:rsid w:val="001375C2"/>
    <w:rsid w:val="00140313"/>
    <w:rsid w:val="0014643E"/>
    <w:rsid w:val="0016091D"/>
    <w:rsid w:val="001655CF"/>
    <w:rsid w:val="0016756D"/>
    <w:rsid w:val="001710BD"/>
    <w:rsid w:val="001744FB"/>
    <w:rsid w:val="00180775"/>
    <w:rsid w:val="00185E96"/>
    <w:rsid w:val="00190BFF"/>
    <w:rsid w:val="00192473"/>
    <w:rsid w:val="0019431B"/>
    <w:rsid w:val="00197B46"/>
    <w:rsid w:val="001A2416"/>
    <w:rsid w:val="001A260D"/>
    <w:rsid w:val="001B2D1E"/>
    <w:rsid w:val="001C1AE2"/>
    <w:rsid w:val="001C460B"/>
    <w:rsid w:val="001C568E"/>
    <w:rsid w:val="001D64EF"/>
    <w:rsid w:val="001D6B34"/>
    <w:rsid w:val="001F745A"/>
    <w:rsid w:val="00200675"/>
    <w:rsid w:val="00203910"/>
    <w:rsid w:val="00205157"/>
    <w:rsid w:val="00216507"/>
    <w:rsid w:val="002241B7"/>
    <w:rsid w:val="00250201"/>
    <w:rsid w:val="00253898"/>
    <w:rsid w:val="002540D6"/>
    <w:rsid w:val="002611AA"/>
    <w:rsid w:val="00267CD6"/>
    <w:rsid w:val="00270A23"/>
    <w:rsid w:val="00277C66"/>
    <w:rsid w:val="00285D0D"/>
    <w:rsid w:val="00287792"/>
    <w:rsid w:val="00287DE0"/>
    <w:rsid w:val="002A2EF8"/>
    <w:rsid w:val="002A5D01"/>
    <w:rsid w:val="002B1E84"/>
    <w:rsid w:val="002B396F"/>
    <w:rsid w:val="002B49D8"/>
    <w:rsid w:val="002B6196"/>
    <w:rsid w:val="002C06F3"/>
    <w:rsid w:val="002C3778"/>
    <w:rsid w:val="002C42C6"/>
    <w:rsid w:val="002D2214"/>
    <w:rsid w:val="002D55CA"/>
    <w:rsid w:val="002D674F"/>
    <w:rsid w:val="002E04A6"/>
    <w:rsid w:val="002E35C9"/>
    <w:rsid w:val="002F2FB2"/>
    <w:rsid w:val="00300D10"/>
    <w:rsid w:val="003110E8"/>
    <w:rsid w:val="003208B0"/>
    <w:rsid w:val="00322AFA"/>
    <w:rsid w:val="00333FC1"/>
    <w:rsid w:val="00335F37"/>
    <w:rsid w:val="00337E29"/>
    <w:rsid w:val="00347A3F"/>
    <w:rsid w:val="00352176"/>
    <w:rsid w:val="00352916"/>
    <w:rsid w:val="00353DFD"/>
    <w:rsid w:val="00361702"/>
    <w:rsid w:val="003735DA"/>
    <w:rsid w:val="0038389F"/>
    <w:rsid w:val="00386C4C"/>
    <w:rsid w:val="00390418"/>
    <w:rsid w:val="00390E15"/>
    <w:rsid w:val="0039337C"/>
    <w:rsid w:val="00393818"/>
    <w:rsid w:val="003A5D57"/>
    <w:rsid w:val="003B42CE"/>
    <w:rsid w:val="003C06F4"/>
    <w:rsid w:val="003C1119"/>
    <w:rsid w:val="003C4994"/>
    <w:rsid w:val="003D64A8"/>
    <w:rsid w:val="003E7F76"/>
    <w:rsid w:val="00423384"/>
    <w:rsid w:val="00425AFD"/>
    <w:rsid w:val="00433416"/>
    <w:rsid w:val="00434C00"/>
    <w:rsid w:val="00441BDF"/>
    <w:rsid w:val="00441DA1"/>
    <w:rsid w:val="004425B8"/>
    <w:rsid w:val="00444657"/>
    <w:rsid w:val="00445759"/>
    <w:rsid w:val="00455BD2"/>
    <w:rsid w:val="004628E3"/>
    <w:rsid w:val="00462FAD"/>
    <w:rsid w:val="004762AB"/>
    <w:rsid w:val="00484C03"/>
    <w:rsid w:val="004962EA"/>
    <w:rsid w:val="00496BCB"/>
    <w:rsid w:val="00497952"/>
    <w:rsid w:val="004B071D"/>
    <w:rsid w:val="004B1121"/>
    <w:rsid w:val="004B1E74"/>
    <w:rsid w:val="004C231A"/>
    <w:rsid w:val="004C3C6F"/>
    <w:rsid w:val="004C42FD"/>
    <w:rsid w:val="004D7C8D"/>
    <w:rsid w:val="004F13A4"/>
    <w:rsid w:val="004F2C7C"/>
    <w:rsid w:val="004F39D2"/>
    <w:rsid w:val="004F57DF"/>
    <w:rsid w:val="00502BA4"/>
    <w:rsid w:val="005109B1"/>
    <w:rsid w:val="00516286"/>
    <w:rsid w:val="00517E39"/>
    <w:rsid w:val="00521840"/>
    <w:rsid w:val="00526405"/>
    <w:rsid w:val="00541D5C"/>
    <w:rsid w:val="00541DBD"/>
    <w:rsid w:val="005501F4"/>
    <w:rsid w:val="005633D4"/>
    <w:rsid w:val="005664C6"/>
    <w:rsid w:val="0057029D"/>
    <w:rsid w:val="005710CE"/>
    <w:rsid w:val="005751E9"/>
    <w:rsid w:val="00575DFE"/>
    <w:rsid w:val="00590B4D"/>
    <w:rsid w:val="005934D3"/>
    <w:rsid w:val="005953DF"/>
    <w:rsid w:val="00595B53"/>
    <w:rsid w:val="005A17AF"/>
    <w:rsid w:val="005B3D11"/>
    <w:rsid w:val="005B7B0E"/>
    <w:rsid w:val="005C000D"/>
    <w:rsid w:val="005C056F"/>
    <w:rsid w:val="005C141A"/>
    <w:rsid w:val="005C3083"/>
    <w:rsid w:val="005D329A"/>
    <w:rsid w:val="005D7564"/>
    <w:rsid w:val="005E589D"/>
    <w:rsid w:val="005E7C08"/>
    <w:rsid w:val="005F367A"/>
    <w:rsid w:val="005F62DF"/>
    <w:rsid w:val="0060004C"/>
    <w:rsid w:val="006113E1"/>
    <w:rsid w:val="00612B9A"/>
    <w:rsid w:val="00613E55"/>
    <w:rsid w:val="00617132"/>
    <w:rsid w:val="006172E3"/>
    <w:rsid w:val="00625478"/>
    <w:rsid w:val="00637B31"/>
    <w:rsid w:val="006415CA"/>
    <w:rsid w:val="00641FDF"/>
    <w:rsid w:val="006432BA"/>
    <w:rsid w:val="0064567F"/>
    <w:rsid w:val="006542A4"/>
    <w:rsid w:val="00656DC1"/>
    <w:rsid w:val="0066383B"/>
    <w:rsid w:val="006643F1"/>
    <w:rsid w:val="00672DC3"/>
    <w:rsid w:val="00680174"/>
    <w:rsid w:val="00681D1C"/>
    <w:rsid w:val="00681D2E"/>
    <w:rsid w:val="0069504E"/>
    <w:rsid w:val="00696A83"/>
    <w:rsid w:val="006A1DD9"/>
    <w:rsid w:val="006A5023"/>
    <w:rsid w:val="006B286F"/>
    <w:rsid w:val="006C26F1"/>
    <w:rsid w:val="006C715B"/>
    <w:rsid w:val="006C7D08"/>
    <w:rsid w:val="006D6A09"/>
    <w:rsid w:val="006D7EE8"/>
    <w:rsid w:val="006D7FF8"/>
    <w:rsid w:val="006E184C"/>
    <w:rsid w:val="006E2D52"/>
    <w:rsid w:val="00704B56"/>
    <w:rsid w:val="00710CC1"/>
    <w:rsid w:val="00711759"/>
    <w:rsid w:val="00717E47"/>
    <w:rsid w:val="007226E1"/>
    <w:rsid w:val="00724273"/>
    <w:rsid w:val="007253F8"/>
    <w:rsid w:val="00726215"/>
    <w:rsid w:val="007264D8"/>
    <w:rsid w:val="00732356"/>
    <w:rsid w:val="007419B5"/>
    <w:rsid w:val="0074533C"/>
    <w:rsid w:val="00745D51"/>
    <w:rsid w:val="00750EB6"/>
    <w:rsid w:val="007531C5"/>
    <w:rsid w:val="007635AA"/>
    <w:rsid w:val="0076443A"/>
    <w:rsid w:val="00765F35"/>
    <w:rsid w:val="00767E3D"/>
    <w:rsid w:val="00771393"/>
    <w:rsid w:val="00771647"/>
    <w:rsid w:val="00771D69"/>
    <w:rsid w:val="0078553E"/>
    <w:rsid w:val="00792557"/>
    <w:rsid w:val="00793D60"/>
    <w:rsid w:val="007A50AE"/>
    <w:rsid w:val="007A78E8"/>
    <w:rsid w:val="007B21F9"/>
    <w:rsid w:val="007B52F4"/>
    <w:rsid w:val="007B66D5"/>
    <w:rsid w:val="007C1194"/>
    <w:rsid w:val="007D094A"/>
    <w:rsid w:val="007D3691"/>
    <w:rsid w:val="007D7E48"/>
    <w:rsid w:val="007E1B67"/>
    <w:rsid w:val="007E4DF5"/>
    <w:rsid w:val="007E5756"/>
    <w:rsid w:val="007F4229"/>
    <w:rsid w:val="00805716"/>
    <w:rsid w:val="00805CF9"/>
    <w:rsid w:val="00811CF4"/>
    <w:rsid w:val="00812FFC"/>
    <w:rsid w:val="008278A1"/>
    <w:rsid w:val="00835E60"/>
    <w:rsid w:val="00836E70"/>
    <w:rsid w:val="00842BB8"/>
    <w:rsid w:val="00843AC1"/>
    <w:rsid w:val="00843F68"/>
    <w:rsid w:val="00846A39"/>
    <w:rsid w:val="0085217D"/>
    <w:rsid w:val="0086721C"/>
    <w:rsid w:val="00874F27"/>
    <w:rsid w:val="0088098A"/>
    <w:rsid w:val="00883ECB"/>
    <w:rsid w:val="00890267"/>
    <w:rsid w:val="00892C16"/>
    <w:rsid w:val="008930CA"/>
    <w:rsid w:val="00897796"/>
    <w:rsid w:val="008A25BE"/>
    <w:rsid w:val="008B39B6"/>
    <w:rsid w:val="008C002A"/>
    <w:rsid w:val="008C2507"/>
    <w:rsid w:val="008C2982"/>
    <w:rsid w:val="008C721D"/>
    <w:rsid w:val="008D116C"/>
    <w:rsid w:val="008D2236"/>
    <w:rsid w:val="008D30F2"/>
    <w:rsid w:val="008D3E3E"/>
    <w:rsid w:val="008E7FA4"/>
    <w:rsid w:val="0090458E"/>
    <w:rsid w:val="00912921"/>
    <w:rsid w:val="00914905"/>
    <w:rsid w:val="00915596"/>
    <w:rsid w:val="00920B14"/>
    <w:rsid w:val="009215BA"/>
    <w:rsid w:val="009352C5"/>
    <w:rsid w:val="00942691"/>
    <w:rsid w:val="009611E0"/>
    <w:rsid w:val="00973373"/>
    <w:rsid w:val="0099098D"/>
    <w:rsid w:val="0099245D"/>
    <w:rsid w:val="00995A72"/>
    <w:rsid w:val="00997B9A"/>
    <w:rsid w:val="009A044C"/>
    <w:rsid w:val="009A169D"/>
    <w:rsid w:val="009A2F32"/>
    <w:rsid w:val="009B2EA7"/>
    <w:rsid w:val="009B3311"/>
    <w:rsid w:val="009B57D8"/>
    <w:rsid w:val="009B6A9E"/>
    <w:rsid w:val="009C2854"/>
    <w:rsid w:val="009C7BF4"/>
    <w:rsid w:val="009C7E03"/>
    <w:rsid w:val="009D4FB7"/>
    <w:rsid w:val="009E24D5"/>
    <w:rsid w:val="009F0307"/>
    <w:rsid w:val="009F3BAE"/>
    <w:rsid w:val="009F404D"/>
    <w:rsid w:val="00A263CB"/>
    <w:rsid w:val="00A40F05"/>
    <w:rsid w:val="00A42072"/>
    <w:rsid w:val="00A42E92"/>
    <w:rsid w:val="00A512B2"/>
    <w:rsid w:val="00A54E16"/>
    <w:rsid w:val="00A561CA"/>
    <w:rsid w:val="00A57835"/>
    <w:rsid w:val="00A6170A"/>
    <w:rsid w:val="00A71E9E"/>
    <w:rsid w:val="00A73172"/>
    <w:rsid w:val="00A80DEC"/>
    <w:rsid w:val="00A83BE4"/>
    <w:rsid w:val="00A955A5"/>
    <w:rsid w:val="00AA1928"/>
    <w:rsid w:val="00AA2583"/>
    <w:rsid w:val="00AA413C"/>
    <w:rsid w:val="00AB5B70"/>
    <w:rsid w:val="00AC1CF6"/>
    <w:rsid w:val="00AC2D5E"/>
    <w:rsid w:val="00AD6AE3"/>
    <w:rsid w:val="00AD778C"/>
    <w:rsid w:val="00AE1DB7"/>
    <w:rsid w:val="00AE1FD6"/>
    <w:rsid w:val="00AE28AB"/>
    <w:rsid w:val="00AE470E"/>
    <w:rsid w:val="00AE4B1F"/>
    <w:rsid w:val="00AE6916"/>
    <w:rsid w:val="00B03CE4"/>
    <w:rsid w:val="00B169BC"/>
    <w:rsid w:val="00B25B48"/>
    <w:rsid w:val="00B27316"/>
    <w:rsid w:val="00B3414D"/>
    <w:rsid w:val="00B40A67"/>
    <w:rsid w:val="00B439B4"/>
    <w:rsid w:val="00B50DE1"/>
    <w:rsid w:val="00B548CF"/>
    <w:rsid w:val="00B65111"/>
    <w:rsid w:val="00B67BB6"/>
    <w:rsid w:val="00B8492C"/>
    <w:rsid w:val="00B84E89"/>
    <w:rsid w:val="00B97645"/>
    <w:rsid w:val="00BA3631"/>
    <w:rsid w:val="00BA4C9A"/>
    <w:rsid w:val="00BB01AB"/>
    <w:rsid w:val="00BB79EC"/>
    <w:rsid w:val="00BC4654"/>
    <w:rsid w:val="00BC5990"/>
    <w:rsid w:val="00BC5FC3"/>
    <w:rsid w:val="00BC6189"/>
    <w:rsid w:val="00BD2C28"/>
    <w:rsid w:val="00BD59B3"/>
    <w:rsid w:val="00BE05A8"/>
    <w:rsid w:val="00BE66D3"/>
    <w:rsid w:val="00BE7B4E"/>
    <w:rsid w:val="00BF0A42"/>
    <w:rsid w:val="00C12B2B"/>
    <w:rsid w:val="00C12BE2"/>
    <w:rsid w:val="00C17E1C"/>
    <w:rsid w:val="00C27859"/>
    <w:rsid w:val="00C30046"/>
    <w:rsid w:val="00C476A9"/>
    <w:rsid w:val="00C54AF0"/>
    <w:rsid w:val="00C57C8F"/>
    <w:rsid w:val="00C57FDD"/>
    <w:rsid w:val="00C674CA"/>
    <w:rsid w:val="00C71A2C"/>
    <w:rsid w:val="00C81DDE"/>
    <w:rsid w:val="00C830BB"/>
    <w:rsid w:val="00C84FC6"/>
    <w:rsid w:val="00C93ACE"/>
    <w:rsid w:val="00CA07DA"/>
    <w:rsid w:val="00CB24FE"/>
    <w:rsid w:val="00CB509B"/>
    <w:rsid w:val="00CD03F3"/>
    <w:rsid w:val="00CE3E89"/>
    <w:rsid w:val="00CE714E"/>
    <w:rsid w:val="00CF14DA"/>
    <w:rsid w:val="00CF287F"/>
    <w:rsid w:val="00D00194"/>
    <w:rsid w:val="00D03871"/>
    <w:rsid w:val="00D0441A"/>
    <w:rsid w:val="00D058C0"/>
    <w:rsid w:val="00D10091"/>
    <w:rsid w:val="00D120D5"/>
    <w:rsid w:val="00D13D20"/>
    <w:rsid w:val="00D15C8B"/>
    <w:rsid w:val="00D20314"/>
    <w:rsid w:val="00D32DBE"/>
    <w:rsid w:val="00D36E45"/>
    <w:rsid w:val="00D378E9"/>
    <w:rsid w:val="00D43DC1"/>
    <w:rsid w:val="00D45559"/>
    <w:rsid w:val="00D46033"/>
    <w:rsid w:val="00D46F9C"/>
    <w:rsid w:val="00D4711B"/>
    <w:rsid w:val="00D55021"/>
    <w:rsid w:val="00D610E1"/>
    <w:rsid w:val="00D67B5D"/>
    <w:rsid w:val="00D721DE"/>
    <w:rsid w:val="00D85844"/>
    <w:rsid w:val="00D87B20"/>
    <w:rsid w:val="00DA3007"/>
    <w:rsid w:val="00DA3466"/>
    <w:rsid w:val="00DA6958"/>
    <w:rsid w:val="00DB2199"/>
    <w:rsid w:val="00DB2DD2"/>
    <w:rsid w:val="00DB5B8A"/>
    <w:rsid w:val="00DB7425"/>
    <w:rsid w:val="00DC5D33"/>
    <w:rsid w:val="00DE3273"/>
    <w:rsid w:val="00DE4160"/>
    <w:rsid w:val="00DE5817"/>
    <w:rsid w:val="00E04473"/>
    <w:rsid w:val="00E04D58"/>
    <w:rsid w:val="00E1472E"/>
    <w:rsid w:val="00E33523"/>
    <w:rsid w:val="00E350C5"/>
    <w:rsid w:val="00E3514A"/>
    <w:rsid w:val="00E37184"/>
    <w:rsid w:val="00E516A3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12B8"/>
    <w:rsid w:val="00EC21D6"/>
    <w:rsid w:val="00EE4958"/>
    <w:rsid w:val="00EE5311"/>
    <w:rsid w:val="00EF7870"/>
    <w:rsid w:val="00F07625"/>
    <w:rsid w:val="00F1018C"/>
    <w:rsid w:val="00F12F6C"/>
    <w:rsid w:val="00F17D26"/>
    <w:rsid w:val="00F227E4"/>
    <w:rsid w:val="00F22FD8"/>
    <w:rsid w:val="00F24D9C"/>
    <w:rsid w:val="00F272BC"/>
    <w:rsid w:val="00F3600F"/>
    <w:rsid w:val="00F411C6"/>
    <w:rsid w:val="00F42F84"/>
    <w:rsid w:val="00F46AEF"/>
    <w:rsid w:val="00F60DEC"/>
    <w:rsid w:val="00F703D4"/>
    <w:rsid w:val="00F73BEC"/>
    <w:rsid w:val="00F7692F"/>
    <w:rsid w:val="00F77BCE"/>
    <w:rsid w:val="00F810C2"/>
    <w:rsid w:val="00F82642"/>
    <w:rsid w:val="00F84263"/>
    <w:rsid w:val="00F85880"/>
    <w:rsid w:val="00F95560"/>
    <w:rsid w:val="00F97D58"/>
    <w:rsid w:val="00FA1744"/>
    <w:rsid w:val="00FA18EC"/>
    <w:rsid w:val="00FA5806"/>
    <w:rsid w:val="00FB1B6D"/>
    <w:rsid w:val="00FC0C8E"/>
    <w:rsid w:val="00FD0926"/>
    <w:rsid w:val="00FE10C7"/>
    <w:rsid w:val="00FE1EA6"/>
    <w:rsid w:val="00FE257D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6913"/>
    <o:shapelayout v:ext="edit">
      <o:idmap v:ext="edit" data="1"/>
    </o:shapelayout>
  </w:shapeDefaults>
  <w:decimalSymbol w:val="."/>
  <w:listSeparator w:val=","/>
  <w14:docId w14:val="715A7441"/>
  <w15:docId w15:val="{D51848E1-C4AC-4BEA-B91E-829131745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0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info@custercountylibrary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custercountylibrary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6F6456-B8C9-43A8-B848-552D176BA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subject/>
  <dc:creator>dmertz</dc:creator>
  <cp:keywords/>
  <dc:description/>
  <cp:lastModifiedBy>Sarah Myers</cp:lastModifiedBy>
  <cp:revision>5</cp:revision>
  <cp:lastPrinted>2024-02-18T23:45:00Z</cp:lastPrinted>
  <dcterms:created xsi:type="dcterms:W3CDTF">2024-04-09T21:50:00Z</dcterms:created>
  <dcterms:modified xsi:type="dcterms:W3CDTF">2024-04-15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